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42D" w:rsidRDefault="000F542D" w:rsidP="000F542D">
      <w:pPr>
        <w:spacing w:after="0"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ppendix A. </w:t>
      </w:r>
      <w:r>
        <w:rPr>
          <w:rFonts w:ascii="Arial" w:eastAsia="Arial" w:hAnsi="Arial" w:cs="Arial"/>
          <w:sz w:val="24"/>
          <w:szCs w:val="24"/>
        </w:rPr>
        <w:t>Waste pickers organizations selected.</w:t>
      </w:r>
    </w:p>
    <w:tbl>
      <w:tblPr>
        <w:tblW w:w="14598" w:type="dxa"/>
        <w:tblBorders>
          <w:top w:val="single" w:sz="4" w:space="0" w:color="000000"/>
          <w:left w:val="nil"/>
          <w:bottom w:val="single" w:sz="4" w:space="0" w:color="000000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7"/>
        <w:gridCol w:w="3686"/>
        <w:gridCol w:w="2498"/>
        <w:gridCol w:w="2179"/>
        <w:gridCol w:w="1530"/>
        <w:gridCol w:w="1586"/>
      </w:tblGrid>
      <w:tr w:rsidR="000F542D" w:rsidRPr="000802E8" w:rsidTr="000802E8">
        <w:trPr>
          <w:trHeight w:val="295"/>
        </w:trPr>
        <w:tc>
          <w:tcPr>
            <w:tcW w:w="3119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0F542D" w:rsidRPr="000802E8" w:rsidRDefault="000802E8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aste picker organization</w:t>
            </w:r>
            <w:bookmarkStart w:id="0" w:name="_GoBack"/>
            <w:bookmarkEnd w:id="0"/>
          </w:p>
        </w:tc>
        <w:tc>
          <w:tcPr>
            <w:tcW w:w="36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 xml:space="preserve">Municipality </w:t>
            </w:r>
          </w:p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(</w:t>
            </w:r>
            <w:proofErr w:type="spellStart"/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Espírito</w:t>
            </w:r>
            <w:proofErr w:type="spellEnd"/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 xml:space="preserve"> Santo, Brazil)</w:t>
            </w:r>
          </w:p>
        </w:tc>
        <w:tc>
          <w:tcPr>
            <w:tcW w:w="249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Operating time</w:t>
            </w:r>
          </w:p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(until 2016)</w:t>
            </w:r>
          </w:p>
        </w:tc>
        <w:tc>
          <w:tcPr>
            <w:tcW w:w="217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Contract with</w:t>
            </w:r>
          </w:p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municipality</w:t>
            </w:r>
          </w:p>
        </w:tc>
        <w:tc>
          <w:tcPr>
            <w:tcW w:w="15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Number of members</w:t>
            </w:r>
          </w:p>
        </w:tc>
        <w:tc>
          <w:tcPr>
            <w:tcW w:w="15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Number of respondents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557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MARVILA</w:t>
            </w:r>
          </w:p>
        </w:tc>
        <w:tc>
          <w:tcPr>
            <w:tcW w:w="3686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Serra</w:t>
            </w:r>
          </w:p>
        </w:tc>
        <w:tc>
          <w:tcPr>
            <w:tcW w:w="2498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 year</w:t>
            </w:r>
          </w:p>
        </w:tc>
        <w:tc>
          <w:tcPr>
            <w:tcW w:w="2179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  <w:tc>
          <w:tcPr>
            <w:tcW w:w="1586" w:type="dxa"/>
            <w:tcBorders>
              <w:top w:val="single" w:sz="4" w:space="0" w:color="000000"/>
            </w:tcBorders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MRLT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Laranja</w:t>
            </w:r>
            <w:proofErr w:type="spellEnd"/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 da Terra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 year and 6 month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MAVI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Vian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RADAN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Água</w:t>
            </w:r>
            <w:proofErr w:type="spellEnd"/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Doce</w:t>
            </w:r>
            <w:proofErr w:type="spellEnd"/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 do Norte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AMAREM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Mantenópolis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AMARE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Nova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Venéci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AD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São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Domingos</w:t>
            </w:r>
            <w:proofErr w:type="spellEnd"/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 do Norte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T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São Gabriel da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Palh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 years and 5 month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8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9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 SHALOM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lto Rio Novo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MARE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Baixo</w:t>
            </w:r>
            <w:proofErr w:type="spellEnd"/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Guandu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1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COR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Colatin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2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EAP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Pancas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4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3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AMARITA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Itaguaçu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3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8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4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FLEXVIDA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Cariacic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4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5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MVP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Vila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Pavão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4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6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MARB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Barra de São Francisco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3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2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7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COOPAST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Santa Teresa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7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8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BRASOL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Serra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8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6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19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MARIV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Vitóri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0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REVIVE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 xml:space="preserve">Vila </w:t>
            </w: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Velh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2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6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21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CAMARP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Cariacic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5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7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5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22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MARG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Guarapari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7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1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23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RECUPERLIXO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Serra</w:t>
            </w: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7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No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9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4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24</w:t>
            </w: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ASCAMARE</w:t>
            </w: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0802E8">
              <w:rPr>
                <w:rFonts w:ascii="Arial" w:eastAsia="Arial" w:hAnsi="Arial" w:cs="Arial"/>
                <w:sz w:val="20"/>
                <w:szCs w:val="20"/>
              </w:rPr>
              <w:t>Vitória</w:t>
            </w:r>
            <w:proofErr w:type="spellEnd"/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8 years</w:t>
            </w: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Yes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0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19</w:t>
            </w:r>
          </w:p>
        </w:tc>
      </w:tr>
      <w:tr w:rsidR="000F542D" w:rsidRPr="000802E8" w:rsidTr="000802E8">
        <w:trPr>
          <w:trHeight w:val="295"/>
        </w:trPr>
        <w:tc>
          <w:tcPr>
            <w:tcW w:w="562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2557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98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179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b/>
                <w:sz w:val="20"/>
                <w:szCs w:val="20"/>
              </w:rPr>
              <w:t>TOTAL:</w:t>
            </w:r>
          </w:p>
        </w:tc>
        <w:tc>
          <w:tcPr>
            <w:tcW w:w="1530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74</w:t>
            </w:r>
          </w:p>
        </w:tc>
        <w:tc>
          <w:tcPr>
            <w:tcW w:w="1586" w:type="dxa"/>
            <w:vAlign w:val="center"/>
          </w:tcPr>
          <w:p w:rsidR="000F542D" w:rsidRPr="000802E8" w:rsidRDefault="000F542D" w:rsidP="000F542D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802E8">
              <w:rPr>
                <w:rFonts w:ascii="Arial" w:eastAsia="Arial" w:hAnsi="Arial" w:cs="Arial"/>
                <w:sz w:val="20"/>
                <w:szCs w:val="20"/>
              </w:rPr>
              <w:t>215</w:t>
            </w:r>
          </w:p>
        </w:tc>
      </w:tr>
    </w:tbl>
    <w:p w:rsidR="000F542D" w:rsidRDefault="000F542D" w:rsidP="000F542D">
      <w:pPr>
        <w:tabs>
          <w:tab w:val="left" w:pos="5220"/>
        </w:tabs>
        <w:rPr>
          <w:rFonts w:ascii="Arial" w:eastAsia="Arial" w:hAnsi="Arial" w:cs="Arial"/>
          <w:sz w:val="24"/>
          <w:szCs w:val="24"/>
        </w:rPr>
      </w:pPr>
    </w:p>
    <w:p w:rsidR="0097431B" w:rsidRPr="000F542D" w:rsidRDefault="0097431B" w:rsidP="000F542D">
      <w:pPr>
        <w:jc w:val="both"/>
        <w:rPr>
          <w:rFonts w:ascii="Arial" w:hAnsi="Arial" w:cs="Arial"/>
        </w:rPr>
      </w:pPr>
    </w:p>
    <w:sectPr w:rsidR="0097431B" w:rsidRPr="000F542D" w:rsidSect="000F542D">
      <w:footerReference w:type="default" r:id="rId6"/>
      <w:pgSz w:w="16838" w:h="11906" w:orient="landscape"/>
      <w:pgMar w:top="1134" w:right="1134" w:bottom="1134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03F0" w:rsidRDefault="001403F0">
      <w:pPr>
        <w:spacing w:after="0" w:line="240" w:lineRule="auto"/>
      </w:pPr>
      <w:r>
        <w:separator/>
      </w:r>
    </w:p>
  </w:endnote>
  <w:endnote w:type="continuationSeparator" w:id="0">
    <w:p w:rsidR="001403F0" w:rsidRDefault="001403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41B3" w:rsidRDefault="000F542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802E8">
      <w:rPr>
        <w:noProof/>
        <w:color w:val="000000"/>
      </w:rPr>
      <w:t>1</w:t>
    </w:r>
    <w:r>
      <w:rPr>
        <w:color w:val="000000"/>
      </w:rPr>
      <w:fldChar w:fldCharType="end"/>
    </w:r>
  </w:p>
  <w:p w:rsidR="007341B3" w:rsidRDefault="001403F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03F0" w:rsidRDefault="001403F0">
      <w:pPr>
        <w:spacing w:after="0" w:line="240" w:lineRule="auto"/>
      </w:pPr>
      <w:r>
        <w:separator/>
      </w:r>
    </w:p>
  </w:footnote>
  <w:footnote w:type="continuationSeparator" w:id="0">
    <w:p w:rsidR="001403F0" w:rsidRDefault="001403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DU2MrC0MLQ0MrBQ0lEKTi0uzszPAykwrAUA4bA0KywAAAA="/>
  </w:docVars>
  <w:rsids>
    <w:rsidRoot w:val="00FB5292"/>
    <w:rsid w:val="000802E8"/>
    <w:rsid w:val="000F542D"/>
    <w:rsid w:val="001403F0"/>
    <w:rsid w:val="00596DBD"/>
    <w:rsid w:val="006C5A58"/>
    <w:rsid w:val="0080008D"/>
    <w:rsid w:val="0091145D"/>
    <w:rsid w:val="0097431B"/>
    <w:rsid w:val="00AE25C6"/>
    <w:rsid w:val="00B85257"/>
    <w:rsid w:val="00F97B3C"/>
    <w:rsid w:val="00FA728C"/>
    <w:rsid w:val="00FB5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6F76238-7C12-421B-ADC9-B11DEF445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542D"/>
    <w:rPr>
      <w:rFonts w:ascii="Calibri" w:eastAsia="Calibri" w:hAnsi="Calibri" w:cs="Calibri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Bianco</dc:creator>
  <cp:keywords/>
  <dc:description/>
  <cp:lastModifiedBy>Carolina Bianco</cp:lastModifiedBy>
  <cp:revision>3</cp:revision>
  <dcterms:created xsi:type="dcterms:W3CDTF">2021-11-23T19:30:00Z</dcterms:created>
  <dcterms:modified xsi:type="dcterms:W3CDTF">2022-01-10T19:22:00Z</dcterms:modified>
</cp:coreProperties>
</file>